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EE7C98" w14:textId="1A4E8C0B" w:rsidR="00182080" w:rsidRDefault="00182080" w:rsidP="00182080">
      <w:pPr>
        <w:jc w:val="both"/>
        <w:rPr>
          <w:b/>
          <w:bCs/>
          <w:sz w:val="24"/>
          <w:szCs w:val="24"/>
        </w:rPr>
      </w:pPr>
      <w:r w:rsidRPr="005436F5">
        <w:rPr>
          <w:b/>
          <w:bCs/>
          <w:sz w:val="24"/>
          <w:szCs w:val="24"/>
        </w:rPr>
        <w:t>Store Application (Point of Sale)</w:t>
      </w:r>
      <w:r>
        <w:rPr>
          <w:b/>
          <w:bCs/>
          <w:sz w:val="24"/>
          <w:szCs w:val="24"/>
        </w:rPr>
        <w:t xml:space="preserve">: </w:t>
      </w:r>
      <w:r w:rsidRPr="005436F5">
        <w:rPr>
          <w:b/>
          <w:bCs/>
          <w:sz w:val="24"/>
          <w:szCs w:val="24"/>
        </w:rPr>
        <w:t>User Document</w:t>
      </w:r>
      <w:r>
        <w:rPr>
          <w:b/>
          <w:bCs/>
          <w:sz w:val="24"/>
          <w:szCs w:val="24"/>
        </w:rPr>
        <w:t xml:space="preserve"> </w:t>
      </w:r>
      <w:r w:rsidR="004746B7">
        <w:rPr>
          <w:b/>
          <w:bCs/>
          <w:sz w:val="24"/>
          <w:szCs w:val="24"/>
        </w:rPr>
        <w:t>2</w:t>
      </w:r>
    </w:p>
    <w:p w14:paraId="5E2E9E12" w14:textId="77777777" w:rsidR="00182080" w:rsidRPr="005436F5" w:rsidRDefault="00182080" w:rsidP="00182080">
      <w:pPr>
        <w:jc w:val="both"/>
        <w:rPr>
          <w:b/>
          <w:bCs/>
          <w:sz w:val="24"/>
          <w:szCs w:val="24"/>
        </w:rPr>
      </w:pPr>
      <w:proofErr w:type="spellStart"/>
      <w:r w:rsidRPr="005436F5">
        <w:rPr>
          <w:b/>
          <w:bCs/>
          <w:sz w:val="24"/>
          <w:szCs w:val="24"/>
        </w:rPr>
        <w:t>Github</w:t>
      </w:r>
      <w:proofErr w:type="spellEnd"/>
      <w:r w:rsidRPr="005436F5">
        <w:rPr>
          <w:b/>
          <w:bCs/>
          <w:sz w:val="24"/>
          <w:szCs w:val="24"/>
        </w:rPr>
        <w:t xml:space="preserve">: </w:t>
      </w:r>
      <w:hyperlink r:id="rId5">
        <w:r w:rsidRPr="005436F5">
          <w:rPr>
            <w:rStyle w:val="Hyperlink"/>
            <w:rFonts w:ascii="Calibri" w:eastAsia="Calibri" w:hAnsi="Calibri" w:cs="Calibri"/>
            <w:sz w:val="24"/>
            <w:szCs w:val="24"/>
          </w:rPr>
          <w:t>https://github.com/gauravshilpakar/store_java</w:t>
        </w:r>
      </w:hyperlink>
    </w:p>
    <w:p w14:paraId="11D7AE83" w14:textId="525F3B2A" w:rsidR="004746B7" w:rsidRDefault="004746B7" w:rsidP="00182080">
      <w:pPr>
        <w:jc w:val="both"/>
        <w:rPr>
          <w:b/>
          <w:bCs/>
          <w:sz w:val="24"/>
          <w:szCs w:val="24"/>
        </w:rPr>
      </w:pPr>
    </w:p>
    <w:p w14:paraId="6B8EFCE3" w14:textId="77777777" w:rsidR="004746B7" w:rsidRDefault="004746B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A6DAACD" w14:textId="154F0456" w:rsidR="004746B7" w:rsidRDefault="004746B7" w:rsidP="004746B7">
      <w:pPr>
        <w:pStyle w:val="ListParagraph"/>
        <w:numPr>
          <w:ilvl w:val="0"/>
          <w:numId w:val="5"/>
        </w:numPr>
        <w:jc w:val="both"/>
        <w:rPr>
          <w:b/>
          <w:bCs/>
          <w:sz w:val="24"/>
          <w:szCs w:val="24"/>
        </w:rPr>
      </w:pPr>
      <w:r w:rsidRPr="004746B7">
        <w:rPr>
          <w:b/>
          <w:bCs/>
          <w:sz w:val="24"/>
          <w:szCs w:val="24"/>
        </w:rPr>
        <w:lastRenderedPageBreak/>
        <w:t>Requirements Documentation and Specification</w:t>
      </w:r>
    </w:p>
    <w:p w14:paraId="136605B3" w14:textId="31CECCBC" w:rsidR="001C17A0" w:rsidRDefault="001C17A0" w:rsidP="001C17A0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 Case Diagram</w:t>
      </w:r>
    </w:p>
    <w:p w14:paraId="65912282" w14:textId="30C238BF" w:rsidR="001C17A0" w:rsidRPr="004746B7" w:rsidRDefault="001C17A0" w:rsidP="001C17A0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se Case Specifications</w:t>
      </w:r>
    </w:p>
    <w:p w14:paraId="28591FCF" w14:textId="21D24001" w:rsidR="004746B7" w:rsidRDefault="004746B7" w:rsidP="004746B7">
      <w:pPr>
        <w:pStyle w:val="ListParagraph"/>
        <w:numPr>
          <w:ilvl w:val="0"/>
          <w:numId w:val="5"/>
        </w:numPr>
        <w:jc w:val="both"/>
        <w:rPr>
          <w:b/>
          <w:bCs/>
          <w:sz w:val="24"/>
          <w:szCs w:val="24"/>
        </w:rPr>
      </w:pPr>
      <w:proofErr w:type="spellStart"/>
      <w:r w:rsidRPr="004746B7">
        <w:rPr>
          <w:b/>
          <w:bCs/>
          <w:sz w:val="24"/>
          <w:szCs w:val="24"/>
        </w:rPr>
        <w:t>Structual</w:t>
      </w:r>
      <w:proofErr w:type="spellEnd"/>
      <w:r w:rsidRPr="004746B7">
        <w:rPr>
          <w:b/>
          <w:bCs/>
          <w:sz w:val="24"/>
          <w:szCs w:val="24"/>
        </w:rPr>
        <w:t xml:space="preserve"> Design</w:t>
      </w:r>
    </w:p>
    <w:p w14:paraId="19EE2634" w14:textId="3CB6D80B" w:rsidR="004746B7" w:rsidRDefault="004746B7" w:rsidP="004746B7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rchitecture Design</w:t>
      </w:r>
    </w:p>
    <w:p w14:paraId="4D8AFEA7" w14:textId="446BFB5C" w:rsidR="004746B7" w:rsidRPr="004746B7" w:rsidRDefault="004746B7" w:rsidP="004746B7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lass Diagram</w:t>
      </w:r>
    </w:p>
    <w:p w14:paraId="7E90CFF6" w14:textId="2607C3D1" w:rsidR="004746B7" w:rsidRDefault="004746B7" w:rsidP="004746B7">
      <w:pPr>
        <w:pStyle w:val="ListParagraph"/>
        <w:numPr>
          <w:ilvl w:val="0"/>
          <w:numId w:val="5"/>
        </w:numPr>
        <w:jc w:val="both"/>
        <w:rPr>
          <w:b/>
          <w:bCs/>
          <w:sz w:val="24"/>
          <w:szCs w:val="24"/>
        </w:rPr>
      </w:pPr>
      <w:r w:rsidRPr="004746B7">
        <w:rPr>
          <w:b/>
          <w:bCs/>
          <w:sz w:val="24"/>
          <w:szCs w:val="24"/>
        </w:rPr>
        <w:t>Dynamic Design</w:t>
      </w:r>
    </w:p>
    <w:p w14:paraId="12EFE6E5" w14:textId="23FCBF82" w:rsidR="001C17A0" w:rsidRDefault="001C17A0" w:rsidP="001C17A0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quence Diagrams</w:t>
      </w:r>
    </w:p>
    <w:p w14:paraId="324BA496" w14:textId="3F1569D7" w:rsidR="001C17A0" w:rsidRDefault="001C17A0" w:rsidP="001C17A0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ate Diagram</w:t>
      </w:r>
    </w:p>
    <w:p w14:paraId="338A3021" w14:textId="372B9072" w:rsidR="001C17A0" w:rsidRPr="004746B7" w:rsidRDefault="001C17A0" w:rsidP="001C17A0">
      <w:pPr>
        <w:pStyle w:val="ListParagraph"/>
        <w:numPr>
          <w:ilvl w:val="1"/>
          <w:numId w:val="5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ctivity Diagram (Flowchart)</w:t>
      </w:r>
    </w:p>
    <w:p w14:paraId="41C61038" w14:textId="46F5BDA6" w:rsidR="004746B7" w:rsidRDefault="004746B7" w:rsidP="00182080">
      <w:pPr>
        <w:jc w:val="both"/>
        <w:rPr>
          <w:b/>
          <w:bCs/>
          <w:sz w:val="24"/>
          <w:szCs w:val="24"/>
        </w:rPr>
      </w:pPr>
    </w:p>
    <w:p w14:paraId="2E47E0AE" w14:textId="71D9C0BA" w:rsidR="004746B7" w:rsidRDefault="00757EE7" w:rsidP="00182080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 Dynamic Design</w:t>
      </w:r>
    </w:p>
    <w:p w14:paraId="49C3967B" w14:textId="534A0FB9" w:rsidR="00757EE7" w:rsidRDefault="00757EE7" w:rsidP="00182080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a.)</w:t>
      </w:r>
    </w:p>
    <w:p w14:paraId="30D2D5B3" w14:textId="77777777" w:rsidR="00757EE7" w:rsidRDefault="00757EE7" w:rsidP="00757EE7">
      <w:pPr>
        <w:keepNext/>
        <w:jc w:val="center"/>
      </w:pPr>
      <w:r>
        <w:rPr>
          <w:b/>
          <w:bCs/>
          <w:noProof/>
          <w:sz w:val="24"/>
          <w:szCs w:val="24"/>
        </w:rPr>
        <w:drawing>
          <wp:inline distT="0" distB="0" distL="0" distR="0" wp14:anchorId="7F927DEE" wp14:editId="286B3204">
            <wp:extent cx="3679398" cy="323968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dinventory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969" cy="3305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CF538" w14:textId="6C38FB3E" w:rsidR="00757EE7" w:rsidRDefault="00757EE7" w:rsidP="00757EE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Adding Inventory</w:t>
      </w:r>
    </w:p>
    <w:p w14:paraId="728B8DBD" w14:textId="77777777" w:rsidR="00757EE7" w:rsidRDefault="00757EE7" w:rsidP="00757EE7">
      <w:pPr>
        <w:keepNext/>
        <w:jc w:val="center"/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7D037B1A" wp14:editId="6C786F82">
            <wp:extent cx="3924756" cy="2600324"/>
            <wp:effectExtent l="0" t="0" r="0" b="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splayal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8225" cy="2622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973CF" w14:textId="648571A9" w:rsidR="00757EE7" w:rsidRDefault="00757EE7" w:rsidP="00757EE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Display All Items</w:t>
      </w:r>
    </w:p>
    <w:p w14:paraId="5B18F4A7" w14:textId="77777777" w:rsidR="00757EE7" w:rsidRDefault="00757EE7" w:rsidP="00757EE7">
      <w:pPr>
        <w:keepNext/>
        <w:jc w:val="center"/>
      </w:pPr>
      <w:r>
        <w:rPr>
          <w:b/>
          <w:bCs/>
          <w:noProof/>
          <w:sz w:val="24"/>
          <w:szCs w:val="24"/>
        </w:rPr>
        <w:drawing>
          <wp:inline distT="0" distB="0" distL="0" distR="0" wp14:anchorId="6C4CCF69" wp14:editId="5D7389A7">
            <wp:extent cx="4005733" cy="2776537"/>
            <wp:effectExtent l="0" t="0" r="0" b="508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uicklookup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1843" cy="27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E8C26" w14:textId="0C7F8375" w:rsidR="00757EE7" w:rsidRDefault="00757EE7" w:rsidP="00757EE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</w:t>
      </w:r>
      <w:proofErr w:type="spellStart"/>
      <w:r>
        <w:t>Quicklookup</w:t>
      </w:r>
      <w:proofErr w:type="spellEnd"/>
    </w:p>
    <w:p w14:paraId="01C77703" w14:textId="77777777" w:rsidR="00757EE7" w:rsidRDefault="00757EE7" w:rsidP="00757EE7">
      <w:pPr>
        <w:keepNext/>
        <w:jc w:val="center"/>
      </w:pPr>
      <w:r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3AF7214D" wp14:editId="09542304">
            <wp:extent cx="3248026" cy="2771954"/>
            <wp:effectExtent l="0" t="0" r="0" b="9525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portin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318" cy="278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D5713" w14:textId="6FE9A7FE" w:rsidR="00757EE7" w:rsidRDefault="00757EE7" w:rsidP="00757EE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Reporting</w:t>
      </w:r>
    </w:p>
    <w:p w14:paraId="2B6D7A40" w14:textId="77777777" w:rsidR="00757EE7" w:rsidRDefault="00757EE7" w:rsidP="00757EE7">
      <w:pPr>
        <w:keepNext/>
        <w:jc w:val="center"/>
      </w:pPr>
      <w:bookmarkStart w:id="0" w:name="_GoBack"/>
      <w:r>
        <w:rPr>
          <w:b/>
          <w:bCs/>
          <w:noProof/>
          <w:sz w:val="24"/>
          <w:szCs w:val="24"/>
        </w:rPr>
        <w:drawing>
          <wp:inline distT="0" distB="0" distL="0" distR="0" wp14:anchorId="3A9EF899" wp14:editId="21550478">
            <wp:extent cx="4762500" cy="4009964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ale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8101" cy="402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B4A1807" w14:textId="18EDD49C" w:rsidR="00757EE7" w:rsidRDefault="00757EE7" w:rsidP="00757EE7">
      <w:pPr>
        <w:pStyle w:val="Caption"/>
        <w:jc w:val="center"/>
        <w:rPr>
          <w:b/>
          <w:bCs/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Sales</w:t>
      </w:r>
    </w:p>
    <w:p w14:paraId="63673D7C" w14:textId="77777777" w:rsidR="004746B7" w:rsidRDefault="004746B7" w:rsidP="00182080">
      <w:pPr>
        <w:jc w:val="both"/>
        <w:rPr>
          <w:b/>
          <w:bCs/>
          <w:sz w:val="24"/>
          <w:szCs w:val="24"/>
        </w:rPr>
      </w:pPr>
    </w:p>
    <w:p w14:paraId="50AC9584" w14:textId="07F0DCA5" w:rsidR="004746B7" w:rsidRDefault="001C17A0" w:rsidP="001C17A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6BA924C" w14:textId="66FCF88A" w:rsidR="00182080" w:rsidRPr="002B10BB" w:rsidRDefault="00182080" w:rsidP="00182080">
      <w:pPr>
        <w:jc w:val="both"/>
        <w:rPr>
          <w:b/>
          <w:bCs/>
          <w:sz w:val="24"/>
          <w:szCs w:val="24"/>
        </w:rPr>
      </w:pPr>
      <w:r w:rsidRPr="002B10BB">
        <w:rPr>
          <w:b/>
          <w:bCs/>
          <w:sz w:val="24"/>
          <w:szCs w:val="24"/>
        </w:rPr>
        <w:lastRenderedPageBreak/>
        <w:t>Contributions:</w:t>
      </w:r>
    </w:p>
    <w:p w14:paraId="4E8B5BD4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>Gaurav Shilpakar</w:t>
      </w:r>
      <w:r w:rsidRPr="005436F5">
        <w:rPr>
          <w:sz w:val="24"/>
          <w:szCs w:val="24"/>
        </w:rPr>
        <w:tab/>
        <w:t>R11521961</w:t>
      </w:r>
      <w:r>
        <w:rPr>
          <w:sz w:val="24"/>
          <w:szCs w:val="24"/>
        </w:rPr>
        <w:tab/>
        <w:t>Add Inventory, UI</w:t>
      </w:r>
    </w:p>
    <w:p w14:paraId="534EB546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>Pranesh Shrestha</w:t>
      </w:r>
      <w:r w:rsidRPr="005436F5">
        <w:rPr>
          <w:sz w:val="24"/>
          <w:szCs w:val="24"/>
        </w:rPr>
        <w:tab/>
        <w:t xml:space="preserve">R11521976 </w:t>
      </w:r>
      <w:r w:rsidRPr="005436F5">
        <w:rPr>
          <w:sz w:val="24"/>
          <w:szCs w:val="24"/>
        </w:rPr>
        <w:tab/>
      </w:r>
      <w:r>
        <w:rPr>
          <w:sz w:val="24"/>
          <w:szCs w:val="24"/>
        </w:rPr>
        <w:t>Add Inventory, Display Inventory</w:t>
      </w:r>
    </w:p>
    <w:p w14:paraId="0D8D0F6E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 xml:space="preserve">Raju Khadka </w:t>
      </w:r>
      <w:r w:rsidRPr="005436F5">
        <w:rPr>
          <w:sz w:val="24"/>
          <w:szCs w:val="24"/>
        </w:rPr>
        <w:tab/>
      </w:r>
      <w:r w:rsidRPr="005436F5">
        <w:rPr>
          <w:sz w:val="24"/>
          <w:szCs w:val="24"/>
        </w:rPr>
        <w:tab/>
        <w:t>R11536576</w:t>
      </w:r>
      <w:r>
        <w:rPr>
          <w:sz w:val="24"/>
          <w:szCs w:val="24"/>
        </w:rPr>
        <w:tab/>
        <w:t>Sales Report</w:t>
      </w:r>
    </w:p>
    <w:p w14:paraId="7795AFFF" w14:textId="77777777" w:rsidR="00182080" w:rsidRPr="005436F5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5436F5">
        <w:rPr>
          <w:sz w:val="24"/>
          <w:szCs w:val="24"/>
        </w:rPr>
        <w:t xml:space="preserve">Sudesh Subedi </w:t>
      </w:r>
      <w:r w:rsidRPr="005436F5">
        <w:rPr>
          <w:sz w:val="24"/>
          <w:szCs w:val="24"/>
        </w:rPr>
        <w:tab/>
        <w:t>R11621320</w:t>
      </w:r>
      <w:r>
        <w:rPr>
          <w:sz w:val="24"/>
          <w:szCs w:val="24"/>
        </w:rPr>
        <w:tab/>
        <w:t>Payment Option</w:t>
      </w:r>
    </w:p>
    <w:p w14:paraId="7002ABE7" w14:textId="694C7491" w:rsidR="00476DEE" w:rsidRPr="00182080" w:rsidRDefault="00182080" w:rsidP="0018208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 w:rsidRPr="005436F5">
        <w:rPr>
          <w:sz w:val="24"/>
          <w:szCs w:val="24"/>
        </w:rPr>
        <w:t>Utkrist</w:t>
      </w:r>
      <w:proofErr w:type="spellEnd"/>
      <w:r w:rsidRPr="005436F5">
        <w:rPr>
          <w:sz w:val="24"/>
          <w:szCs w:val="24"/>
        </w:rPr>
        <w:t xml:space="preserve"> Bhandari </w:t>
      </w:r>
      <w:r w:rsidRPr="005436F5">
        <w:rPr>
          <w:sz w:val="24"/>
          <w:szCs w:val="24"/>
        </w:rPr>
        <w:tab/>
        <w:t>R11537543</w:t>
      </w:r>
      <w:r>
        <w:rPr>
          <w:sz w:val="24"/>
          <w:szCs w:val="24"/>
        </w:rPr>
        <w:tab/>
        <w:t>Sale Item, Stock Check</w:t>
      </w:r>
    </w:p>
    <w:sectPr w:rsidR="00476DEE" w:rsidRPr="001820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622CF"/>
    <w:multiLevelType w:val="hybridMultilevel"/>
    <w:tmpl w:val="0ECE5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840CE4"/>
    <w:multiLevelType w:val="hybridMultilevel"/>
    <w:tmpl w:val="FFFFFFFF"/>
    <w:lvl w:ilvl="0" w:tplc="741A8B58">
      <w:start w:val="1"/>
      <w:numFmt w:val="decimal"/>
      <w:lvlText w:val="%1."/>
      <w:lvlJc w:val="left"/>
      <w:pPr>
        <w:ind w:left="720" w:hanging="360"/>
      </w:pPr>
    </w:lvl>
    <w:lvl w:ilvl="1" w:tplc="5434DBC6">
      <w:start w:val="1"/>
      <w:numFmt w:val="lowerLetter"/>
      <w:lvlText w:val="%2."/>
      <w:lvlJc w:val="left"/>
      <w:pPr>
        <w:ind w:left="1440" w:hanging="360"/>
      </w:pPr>
    </w:lvl>
    <w:lvl w:ilvl="2" w:tplc="C78030FE">
      <w:start w:val="1"/>
      <w:numFmt w:val="lowerRoman"/>
      <w:lvlText w:val="%3."/>
      <w:lvlJc w:val="right"/>
      <w:pPr>
        <w:ind w:left="2160" w:hanging="180"/>
      </w:pPr>
    </w:lvl>
    <w:lvl w:ilvl="3" w:tplc="FA5C29AC">
      <w:start w:val="1"/>
      <w:numFmt w:val="decimal"/>
      <w:lvlText w:val="%4."/>
      <w:lvlJc w:val="left"/>
      <w:pPr>
        <w:ind w:left="2880" w:hanging="360"/>
      </w:pPr>
    </w:lvl>
    <w:lvl w:ilvl="4" w:tplc="12F6DE76">
      <w:start w:val="1"/>
      <w:numFmt w:val="lowerLetter"/>
      <w:lvlText w:val="%5."/>
      <w:lvlJc w:val="left"/>
      <w:pPr>
        <w:ind w:left="3600" w:hanging="360"/>
      </w:pPr>
    </w:lvl>
    <w:lvl w:ilvl="5" w:tplc="E02695E4">
      <w:start w:val="1"/>
      <w:numFmt w:val="lowerRoman"/>
      <w:lvlText w:val="%6."/>
      <w:lvlJc w:val="right"/>
      <w:pPr>
        <w:ind w:left="4320" w:hanging="180"/>
      </w:pPr>
    </w:lvl>
    <w:lvl w:ilvl="6" w:tplc="E81AAAD8">
      <w:start w:val="1"/>
      <w:numFmt w:val="decimal"/>
      <w:lvlText w:val="%7."/>
      <w:lvlJc w:val="left"/>
      <w:pPr>
        <w:ind w:left="5040" w:hanging="360"/>
      </w:pPr>
    </w:lvl>
    <w:lvl w:ilvl="7" w:tplc="C534F6FA">
      <w:start w:val="1"/>
      <w:numFmt w:val="lowerLetter"/>
      <w:lvlText w:val="%8."/>
      <w:lvlJc w:val="left"/>
      <w:pPr>
        <w:ind w:left="5760" w:hanging="360"/>
      </w:pPr>
    </w:lvl>
    <w:lvl w:ilvl="8" w:tplc="59488F8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EB7762"/>
    <w:multiLevelType w:val="hybridMultilevel"/>
    <w:tmpl w:val="FFFFFFFF"/>
    <w:lvl w:ilvl="0" w:tplc="65168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5CEF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0ECC4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D2CC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DCC0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92E6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2CE0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B61C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744F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103C2E"/>
    <w:multiLevelType w:val="hybridMultilevel"/>
    <w:tmpl w:val="F99E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7835D7"/>
    <w:multiLevelType w:val="hybridMultilevel"/>
    <w:tmpl w:val="6EDA3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Dc1tjA2tjQxMjVT0lEKTi0uzszPAykwqgUAimfHxywAAAA="/>
  </w:docVars>
  <w:rsids>
    <w:rsidRoot w:val="00890CFD"/>
    <w:rsid w:val="00182080"/>
    <w:rsid w:val="001C17A0"/>
    <w:rsid w:val="004746B7"/>
    <w:rsid w:val="00476DEE"/>
    <w:rsid w:val="00757EE7"/>
    <w:rsid w:val="00890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9BF85"/>
  <w15:chartTrackingRefBased/>
  <w15:docId w15:val="{EB18E573-69B9-48D9-A061-D9191658D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0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20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2080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57EE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github.com/gauravshilpakar/store_java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35</Words>
  <Characters>770</Characters>
  <Application>Microsoft Office Word</Application>
  <DocSecurity>0</DocSecurity>
  <Lines>6</Lines>
  <Paragraphs>1</Paragraphs>
  <ScaleCrop>false</ScaleCrop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akar, Gaurav</dc:creator>
  <cp:keywords/>
  <dc:description/>
  <cp:lastModifiedBy>Shrestha, Pranesh</cp:lastModifiedBy>
  <cp:revision>5</cp:revision>
  <dcterms:created xsi:type="dcterms:W3CDTF">2020-02-15T05:18:00Z</dcterms:created>
  <dcterms:modified xsi:type="dcterms:W3CDTF">2020-04-06T03:10:00Z</dcterms:modified>
</cp:coreProperties>
</file>